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B86388" w14:textId="7777777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r w:rsidR="00DB2438" w:rsidRPr="00DB2438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2DCF1806" w14:textId="77777777" w:rsidR="005369CD" w:rsidRPr="00EB65CF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bookmarkStart w:id="2" w:name="نوع_المعاملة"/>
      <w:bookmarkEnd w:id="2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</w:p>
    <w:p w14:paraId="7CD959D2" w14:textId="63403191" w:rsidR="005369CD" w:rsidRDefault="00496396" w:rsidP="0049639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3" w:name="_Hlk116919502"/>
      <w:bookmarkStart w:id="4" w:name="نص_مقدم_الطلب1"/>
      <w:bookmarkEnd w:id="4"/>
      <w:r w:rsidRPr="00496396">
        <w:rPr>
          <w:rFonts w:ascii="Traditional Arabic" w:hAnsi="Traditional Arabic" w:cs="Traditional Arabic"/>
          <w:sz w:val="32"/>
          <w:szCs w:val="32"/>
        </w:rPr>
        <w:t>text</w:t>
      </w:r>
    </w:p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4714BB" w:rsidRPr="00A5616C" w14:paraId="28A23C1E" w14:textId="77777777" w:rsidTr="003C702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957BD9B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611C7EF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3019DB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75CAE1E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907A49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AFFDA4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bookmarkEnd w:id="3"/>
    </w:tbl>
    <w:p w14:paraId="72E925EF" w14:textId="77777777" w:rsidR="004714BB" w:rsidRDefault="004714BB" w:rsidP="00DA0C0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32"/>
          <w:szCs w:val="32"/>
        </w:rPr>
      </w:pPr>
    </w:p>
    <w:p w14:paraId="75613643" w14:textId="77777777" w:rsidR="005369CD" w:rsidRPr="001B0836" w:rsidRDefault="007B0894" w:rsidP="00CB450F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32"/>
          <w:szCs w:val="32"/>
          <w:rtl/>
        </w:rPr>
      </w:pPr>
      <w:r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توقيع </w:t>
      </w:r>
      <w:r w:rsidR="000C738A" w:rsidRPr="000C738A">
        <w:rPr>
          <w:rFonts w:ascii="Traditional Arabic" w:hAnsi="Traditional Arabic" w:cs="Traditional Arabic"/>
          <w:b/>
          <w:bCs/>
          <w:sz w:val="32"/>
          <w:szCs w:val="32"/>
          <w:rtl/>
        </w:rPr>
        <w:t>مقدم_الطلب</w:t>
      </w:r>
      <w:r w:rsidR="00CB450F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="00CB450F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: ..................................................</w:t>
      </w:r>
    </w:p>
    <w:tbl>
      <w:tblPr>
        <w:tblStyle w:val="TableGrid"/>
        <w:bidiVisual/>
        <w:tblW w:w="92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6"/>
        <w:gridCol w:w="3120"/>
        <w:gridCol w:w="1136"/>
        <w:gridCol w:w="1646"/>
        <w:gridCol w:w="857"/>
        <w:gridCol w:w="1552"/>
      </w:tblGrid>
      <w:tr w:rsidR="00DA0C0E" w:rsidRPr="001B0836" w14:paraId="56BD7744" w14:textId="77777777" w:rsidTr="00DA0C0E">
        <w:tc>
          <w:tcPr>
            <w:tcW w:w="833" w:type="dxa"/>
          </w:tcPr>
          <w:p w14:paraId="2D6B8CAC" w14:textId="77777777" w:rsidR="00DA0C0E" w:rsidRPr="001B0836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الشهود</w:t>
            </w:r>
            <w:r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>:</w:t>
            </w:r>
          </w:p>
        </w:tc>
        <w:tc>
          <w:tcPr>
            <w:tcW w:w="3178" w:type="dxa"/>
          </w:tcPr>
          <w:p w14:paraId="12005E5B" w14:textId="77777777" w:rsidR="00DA0C0E" w:rsidRPr="007242B7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152" w:type="dxa"/>
          </w:tcPr>
          <w:p w14:paraId="3330818E" w14:textId="77777777" w:rsidR="00DA0C0E" w:rsidRPr="001B0836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62" w:type="dxa"/>
          </w:tcPr>
          <w:p w14:paraId="66E6FCC6" w14:textId="77777777" w:rsidR="00DA0C0E" w:rsidRPr="007242B7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60" w:type="dxa"/>
          </w:tcPr>
          <w:p w14:paraId="467C301D" w14:textId="77777777" w:rsidR="00DA0C0E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552" w:type="dxa"/>
          </w:tcPr>
          <w:p w14:paraId="254EAFDD" w14:textId="77777777" w:rsidR="00DA0C0E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tr w:rsidR="005369CD" w:rsidRPr="001B0836" w14:paraId="72317668" w14:textId="77777777" w:rsidTr="00DA0C0E">
        <w:tc>
          <w:tcPr>
            <w:tcW w:w="833" w:type="dxa"/>
          </w:tcPr>
          <w:p w14:paraId="3D955E92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2659CBFA" w14:textId="77777777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5" w:name="الشاهد_الأول"/>
            <w:bookmarkEnd w:id="5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أول</w:t>
            </w:r>
          </w:p>
        </w:tc>
        <w:tc>
          <w:tcPr>
            <w:tcW w:w="1152" w:type="dxa"/>
          </w:tcPr>
          <w:p w14:paraId="5DF2ED7E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4B8DD30A" w14:textId="77777777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</w:rPr>
            </w:pPr>
            <w:bookmarkStart w:id="6" w:name="هوية_الأول"/>
            <w:bookmarkEnd w:id="6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_الأول</w:t>
            </w:r>
          </w:p>
        </w:tc>
        <w:tc>
          <w:tcPr>
            <w:tcW w:w="860" w:type="dxa"/>
          </w:tcPr>
          <w:p w14:paraId="1AE5FF6D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0484B572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  <w:tr w:rsidR="005369CD" w:rsidRPr="001B0836" w14:paraId="53127628" w14:textId="77777777" w:rsidTr="00DA0C0E">
        <w:tc>
          <w:tcPr>
            <w:tcW w:w="833" w:type="dxa"/>
          </w:tcPr>
          <w:p w14:paraId="6E98631F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671F9977" w14:textId="77777777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7" w:name="الشاهد_الثاني"/>
            <w:bookmarkEnd w:id="7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ثاني</w:t>
            </w:r>
          </w:p>
        </w:tc>
        <w:tc>
          <w:tcPr>
            <w:tcW w:w="1152" w:type="dxa"/>
          </w:tcPr>
          <w:p w14:paraId="424F5827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78F5958C" w14:textId="77777777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8" w:name="هوية_الثاني"/>
            <w:bookmarkEnd w:id="8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_الثاني</w:t>
            </w:r>
          </w:p>
        </w:tc>
        <w:tc>
          <w:tcPr>
            <w:tcW w:w="860" w:type="dxa"/>
          </w:tcPr>
          <w:p w14:paraId="007723B5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75A1965D" w14:textId="77777777" w:rsidR="005369CD" w:rsidRPr="001B0836" w:rsidRDefault="00D37F18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</w:tbl>
    <w:p w14:paraId="064BB207" w14:textId="77777777" w:rsidR="005369CD" w:rsidRPr="001B0836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20F973B0" w14:textId="77777777" w:rsidR="005369CD" w:rsidRPr="004075E7" w:rsidRDefault="007242B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bookmarkStart w:id="9" w:name="التوثيق"/>
      <w:bookmarkStart w:id="10" w:name="_Hlk116919448"/>
      <w:bookmarkEnd w:id="9"/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1CD7E2CF" w14:textId="77777777" w:rsidR="005369CD" w:rsidRPr="004075E7" w:rsidRDefault="005369CD" w:rsidP="005369CD">
      <w:pPr>
        <w:tabs>
          <w:tab w:val="left" w:pos="4822"/>
        </w:tabs>
        <w:ind w:hanging="36"/>
        <w:jc w:val="both"/>
        <w:rPr>
          <w:sz w:val="30"/>
          <w:szCs w:val="30"/>
        </w:rPr>
      </w:pPr>
    </w:p>
    <w:p w14:paraId="2124D7B3" w14:textId="77777777" w:rsidR="005369CD" w:rsidRPr="008D2F7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11" w:name="موقع_التوكيل"/>
      <w:bookmarkEnd w:id="11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1D739FDB" w14:textId="77777777" w:rsidR="00A5135A" w:rsidRDefault="007242B7" w:rsidP="000A0BF2">
      <w:pPr>
        <w:rPr>
          <w:rFonts w:ascii="Traditional Arabic" w:hAnsi="Traditional Arabic" w:cs="Traditional Arabic"/>
          <w:sz w:val="26"/>
          <w:szCs w:val="26"/>
          <w:rtl/>
        </w:rPr>
      </w:pPr>
      <w:bookmarkStart w:id="12" w:name="مدة_الاعتماد"/>
      <w:bookmarkEnd w:id="10"/>
      <w:bookmarkEnd w:id="12"/>
      <w:r w:rsidRPr="007242B7">
        <w:rPr>
          <w:rFonts w:ascii="Traditional Arabic" w:hAnsi="Traditional Arabic" w:cs="Traditional Arabic"/>
          <w:sz w:val="26"/>
          <w:szCs w:val="26"/>
          <w:rtl/>
        </w:rPr>
        <w:t>مدة_الاعتماد</w:t>
      </w:r>
    </w:p>
    <w:sectPr w:rsidR="00A5135A" w:rsidSect="00CE191D">
      <w:headerReference w:type="even" r:id="rId6"/>
      <w:headerReference w:type="default" r:id="rId7"/>
      <w:footerReference w:type="default" r:id="rId8"/>
      <w:headerReference w:type="first" r:id="rId9"/>
      <w:pgSz w:w="11906" w:h="16838"/>
      <w:pgMar w:top="1530" w:right="1376" w:bottom="540" w:left="1440" w:header="288" w:footer="45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9D0922" w14:textId="77777777" w:rsidR="00C654CE" w:rsidRDefault="00C654CE">
      <w:r>
        <w:separator/>
      </w:r>
    </w:p>
  </w:endnote>
  <w:endnote w:type="continuationSeparator" w:id="0">
    <w:p w14:paraId="6938C220" w14:textId="77777777" w:rsidR="00C654CE" w:rsidRDefault="00C654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675"/>
      <w:gridCol w:w="4405"/>
    </w:tblGrid>
    <w:tr w:rsidR="007A5162" w14:paraId="4B54B488" w14:textId="77777777" w:rsidTr="00077CE5">
      <w:tc>
        <w:tcPr>
          <w:tcW w:w="4675" w:type="dxa"/>
          <w:vAlign w:val="center"/>
        </w:tcPr>
        <w:p w14:paraId="2906CCF6" w14:textId="77777777" w:rsidR="007A5162" w:rsidRDefault="007A5162" w:rsidP="00C161A5">
          <w:pPr>
            <w:pStyle w:val="Footer"/>
            <w:jc w:val="center"/>
          </w:pPr>
        </w:p>
      </w:tc>
      <w:tc>
        <w:tcPr>
          <w:tcW w:w="4405" w:type="dxa"/>
          <w:vAlign w:val="center"/>
        </w:tcPr>
        <w:p w14:paraId="04F1CD11" w14:textId="77777777" w:rsidR="007A5162" w:rsidRDefault="007A5162" w:rsidP="00C161A5">
          <w:pPr>
            <w:pStyle w:val="Footer"/>
            <w:jc w:val="center"/>
          </w:pPr>
        </w:p>
      </w:tc>
    </w:tr>
  </w:tbl>
  <w:p w14:paraId="0B9E9775" w14:textId="77777777" w:rsidR="00DF3A22" w:rsidRDefault="00DF3A22" w:rsidP="00F86C31">
    <w:pPr>
      <w:pStyle w:val="Footer"/>
    </w:pPr>
  </w:p>
  <w:p w14:paraId="5E251302" w14:textId="77777777" w:rsidR="00B74C7F" w:rsidRPr="00DF3A22" w:rsidRDefault="00B74C7F" w:rsidP="00DF3A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A9330D" w14:textId="77777777" w:rsidR="00C654CE" w:rsidRDefault="00C654CE">
      <w:r>
        <w:separator/>
      </w:r>
    </w:p>
  </w:footnote>
  <w:footnote w:type="continuationSeparator" w:id="0">
    <w:p w14:paraId="6F9EC2C8" w14:textId="77777777" w:rsidR="00C654CE" w:rsidRDefault="00C654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EE6E03" w14:paraId="580DEC4C" w14:textId="77777777">
      <w:tc>
        <w:tcPr>
          <w:tcW w:w="0" w:type="auto"/>
        </w:tcPr>
        <w:p w14:paraId="3BA1C25A" w14:textId="77777777" w:rsidR="00EE6E03" w:rsidRDefault="00000000">
          <w:pPr>
            <w:jc w:val="right"/>
          </w:pPr>
          <w:r>
            <w:t>القنصلية العامة لجمهةريى جدة</w:t>
          </w:r>
        </w:p>
      </w:tc>
      <w:tc>
        <w:tcPr>
          <w:tcW w:w="0" w:type="auto"/>
        </w:tcPr>
        <w:p w14:paraId="47A9CA77" w14:textId="77777777" w:rsidR="00EE6E03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57C913EA" w14:textId="77777777" w:rsidR="00EE6E03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CE191D" w14:paraId="150F3AFA" w14:textId="77777777" w:rsidTr="00D00D83">
      <w:trPr>
        <w:jc w:val="center"/>
      </w:trPr>
      <w:tc>
        <w:tcPr>
          <w:tcW w:w="4410" w:type="dxa"/>
          <w:vAlign w:val="center"/>
        </w:tcPr>
        <w:p w14:paraId="3D72A1D3" w14:textId="62C2DDCF" w:rsidR="00CE191D" w:rsidRDefault="00CE191D" w:rsidP="00CE191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r Republic of Sudan in Jeddah</w:t>
          </w:r>
        </w:p>
      </w:tc>
      <w:tc>
        <w:tcPr>
          <w:tcW w:w="2070" w:type="dxa"/>
          <w:vAlign w:val="center"/>
          <w:hideMark/>
        </w:tcPr>
        <w:p w14:paraId="71B70347" w14:textId="77777777" w:rsidR="00CE191D" w:rsidRDefault="00CE191D" w:rsidP="00CE191D">
          <w:pPr>
            <w:jc w:val="center"/>
          </w:pPr>
          <w:r>
            <w:rPr>
              <w:noProof/>
            </w:rPr>
            <w:drawing>
              <wp:inline distT="0" distB="0" distL="0" distR="0" wp14:anchorId="04564584" wp14:editId="7CB5915F">
                <wp:extent cx="1152525" cy="1247775"/>
                <wp:effectExtent l="0" t="0" r="9525" b="9525"/>
                <wp:docPr id="111518079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1505A81E" w14:textId="14CD3B8E" w:rsidR="00CE191D" w:rsidRPr="00105340" w:rsidRDefault="00CE191D" w:rsidP="00CE191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</w:p>
      </w:tc>
    </w:tr>
  </w:tbl>
  <w:p w14:paraId="099A88A9" w14:textId="77777777" w:rsidR="000009B4" w:rsidRPr="000A39EB" w:rsidRDefault="00000000" w:rsidP="00A5135A">
    <w:pPr>
      <w:pStyle w:val="Header"/>
      <w:rPr>
        <w:rtl/>
      </w:rPr>
    </w:pPr>
    <w:r>
      <w:rPr>
        <w:noProof/>
        <w:rtl/>
      </w:rPr>
      <w:pict w14:anchorId="152943B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32516F" w14:paraId="1F00B556" w14:textId="77777777" w:rsidTr="004730A5">
      <w:trPr>
        <w:jc w:val="center"/>
      </w:trPr>
      <w:tc>
        <w:tcPr>
          <w:tcW w:w="4410" w:type="dxa"/>
          <w:vAlign w:val="center"/>
        </w:tcPr>
        <w:p w14:paraId="5A9BFABE" w14:textId="77777777" w:rsidR="0032516F" w:rsidRDefault="0032516F" w:rsidP="0032516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r Republic of Sudan in Jeddah</w:t>
          </w:r>
        </w:p>
      </w:tc>
      <w:tc>
        <w:tcPr>
          <w:tcW w:w="2070" w:type="dxa"/>
          <w:vAlign w:val="center"/>
          <w:hideMark/>
        </w:tcPr>
        <w:p w14:paraId="2CEF2BC2" w14:textId="77777777" w:rsidR="0032516F" w:rsidRDefault="0032516F" w:rsidP="0032516F">
          <w:pPr>
            <w:jc w:val="center"/>
          </w:pPr>
          <w:r>
            <w:rPr>
              <w:noProof/>
            </w:rPr>
            <w:drawing>
              <wp:inline distT="0" distB="0" distL="0" distR="0" wp14:anchorId="6B17C87A" wp14:editId="0A72D9F9">
                <wp:extent cx="1152525" cy="1247775"/>
                <wp:effectExtent l="0" t="0" r="9525" b="9525"/>
                <wp:docPr id="43670416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6E6E780E" w14:textId="77777777" w:rsidR="0032516F" w:rsidRPr="00105340" w:rsidRDefault="0032516F" w:rsidP="0032516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</w:p>
      </w:tc>
    </w:tr>
  </w:tbl>
  <w:p w14:paraId="79396EA5" w14:textId="77777777" w:rsidR="005A0D57" w:rsidRDefault="00000000" w:rsidP="00457E76">
    <w:pPr>
      <w:pStyle w:val="Header"/>
      <w:contextualSpacing/>
    </w:pPr>
    <w:r>
      <w:rPr>
        <w:noProof/>
      </w:rPr>
      <w:pict w14:anchorId="7320DD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009B4"/>
    <w:rsid w:val="00015C86"/>
    <w:rsid w:val="0002138D"/>
    <w:rsid w:val="00067399"/>
    <w:rsid w:val="00077CE5"/>
    <w:rsid w:val="0009042E"/>
    <w:rsid w:val="000A0BF2"/>
    <w:rsid w:val="000A39EB"/>
    <w:rsid w:val="000C738A"/>
    <w:rsid w:val="000D7895"/>
    <w:rsid w:val="000E3DF6"/>
    <w:rsid w:val="000F49B2"/>
    <w:rsid w:val="00110DCA"/>
    <w:rsid w:val="001130FC"/>
    <w:rsid w:val="00121733"/>
    <w:rsid w:val="00124F53"/>
    <w:rsid w:val="00126997"/>
    <w:rsid w:val="00131405"/>
    <w:rsid w:val="00134042"/>
    <w:rsid w:val="00155406"/>
    <w:rsid w:val="00183E45"/>
    <w:rsid w:val="001857B7"/>
    <w:rsid w:val="001C13D8"/>
    <w:rsid w:val="001C6DA7"/>
    <w:rsid w:val="001D25D8"/>
    <w:rsid w:val="001D2BDA"/>
    <w:rsid w:val="001E677D"/>
    <w:rsid w:val="00212FEC"/>
    <w:rsid w:val="00265FCD"/>
    <w:rsid w:val="00266D52"/>
    <w:rsid w:val="00285C6F"/>
    <w:rsid w:val="002906EB"/>
    <w:rsid w:val="002B34E7"/>
    <w:rsid w:val="002B7B34"/>
    <w:rsid w:val="002D09F4"/>
    <w:rsid w:val="00300F11"/>
    <w:rsid w:val="00303EE0"/>
    <w:rsid w:val="00305D69"/>
    <w:rsid w:val="00306BF4"/>
    <w:rsid w:val="003231D4"/>
    <w:rsid w:val="0032516F"/>
    <w:rsid w:val="0033103A"/>
    <w:rsid w:val="003476E5"/>
    <w:rsid w:val="00347C5A"/>
    <w:rsid w:val="00351608"/>
    <w:rsid w:val="00352F2C"/>
    <w:rsid w:val="003645CB"/>
    <w:rsid w:val="00371B26"/>
    <w:rsid w:val="0038066D"/>
    <w:rsid w:val="003853C8"/>
    <w:rsid w:val="00387402"/>
    <w:rsid w:val="003A6E61"/>
    <w:rsid w:val="003D60D0"/>
    <w:rsid w:val="003F640D"/>
    <w:rsid w:val="004075E7"/>
    <w:rsid w:val="00411D6C"/>
    <w:rsid w:val="0042512D"/>
    <w:rsid w:val="004255F5"/>
    <w:rsid w:val="00451089"/>
    <w:rsid w:val="00457E76"/>
    <w:rsid w:val="00460C8F"/>
    <w:rsid w:val="004714BB"/>
    <w:rsid w:val="0049101F"/>
    <w:rsid w:val="00496396"/>
    <w:rsid w:val="004B6902"/>
    <w:rsid w:val="004C4FEF"/>
    <w:rsid w:val="005039AA"/>
    <w:rsid w:val="005318A5"/>
    <w:rsid w:val="005369CD"/>
    <w:rsid w:val="0057789E"/>
    <w:rsid w:val="00586325"/>
    <w:rsid w:val="00586C05"/>
    <w:rsid w:val="005A0D57"/>
    <w:rsid w:val="005B17EE"/>
    <w:rsid w:val="006061D3"/>
    <w:rsid w:val="00610CAF"/>
    <w:rsid w:val="00617ABF"/>
    <w:rsid w:val="00620709"/>
    <w:rsid w:val="00622169"/>
    <w:rsid w:val="00625688"/>
    <w:rsid w:val="00637622"/>
    <w:rsid w:val="00650072"/>
    <w:rsid w:val="00670A2E"/>
    <w:rsid w:val="006B4ADE"/>
    <w:rsid w:val="006C1537"/>
    <w:rsid w:val="006F182E"/>
    <w:rsid w:val="00700046"/>
    <w:rsid w:val="00710B24"/>
    <w:rsid w:val="00710EE7"/>
    <w:rsid w:val="007242B7"/>
    <w:rsid w:val="007312BD"/>
    <w:rsid w:val="007355DC"/>
    <w:rsid w:val="00740540"/>
    <w:rsid w:val="007530E6"/>
    <w:rsid w:val="00755C41"/>
    <w:rsid w:val="007739E3"/>
    <w:rsid w:val="00775422"/>
    <w:rsid w:val="00780B4D"/>
    <w:rsid w:val="00781C89"/>
    <w:rsid w:val="00794A7A"/>
    <w:rsid w:val="007A204F"/>
    <w:rsid w:val="007A242A"/>
    <w:rsid w:val="007A5162"/>
    <w:rsid w:val="007B0894"/>
    <w:rsid w:val="007B5A76"/>
    <w:rsid w:val="007E1DE0"/>
    <w:rsid w:val="008134B3"/>
    <w:rsid w:val="00821B25"/>
    <w:rsid w:val="00825AB7"/>
    <w:rsid w:val="0084689E"/>
    <w:rsid w:val="00855B06"/>
    <w:rsid w:val="008B1607"/>
    <w:rsid w:val="008B48B4"/>
    <w:rsid w:val="008D2F76"/>
    <w:rsid w:val="008D72C2"/>
    <w:rsid w:val="008F77CB"/>
    <w:rsid w:val="00922522"/>
    <w:rsid w:val="009349B5"/>
    <w:rsid w:val="0093615C"/>
    <w:rsid w:val="009454BF"/>
    <w:rsid w:val="00965A22"/>
    <w:rsid w:val="0097750D"/>
    <w:rsid w:val="00984447"/>
    <w:rsid w:val="00986FA3"/>
    <w:rsid w:val="009C69EF"/>
    <w:rsid w:val="009C71E4"/>
    <w:rsid w:val="009D5B1E"/>
    <w:rsid w:val="009D5B4B"/>
    <w:rsid w:val="00A02DA7"/>
    <w:rsid w:val="00A136DD"/>
    <w:rsid w:val="00A345B1"/>
    <w:rsid w:val="00A34B1D"/>
    <w:rsid w:val="00A40D51"/>
    <w:rsid w:val="00A5135A"/>
    <w:rsid w:val="00A91988"/>
    <w:rsid w:val="00A97FCE"/>
    <w:rsid w:val="00AB76D0"/>
    <w:rsid w:val="00AD084A"/>
    <w:rsid w:val="00AD3825"/>
    <w:rsid w:val="00AE6091"/>
    <w:rsid w:val="00AF021F"/>
    <w:rsid w:val="00B23905"/>
    <w:rsid w:val="00B41962"/>
    <w:rsid w:val="00B456F7"/>
    <w:rsid w:val="00B54EF2"/>
    <w:rsid w:val="00B67607"/>
    <w:rsid w:val="00B74C7F"/>
    <w:rsid w:val="00B858E1"/>
    <w:rsid w:val="00BA42C0"/>
    <w:rsid w:val="00BB3AD3"/>
    <w:rsid w:val="00BB546F"/>
    <w:rsid w:val="00BC0340"/>
    <w:rsid w:val="00BE2A45"/>
    <w:rsid w:val="00BF2772"/>
    <w:rsid w:val="00BF4227"/>
    <w:rsid w:val="00BF429D"/>
    <w:rsid w:val="00C031E3"/>
    <w:rsid w:val="00C161A5"/>
    <w:rsid w:val="00C16991"/>
    <w:rsid w:val="00C31891"/>
    <w:rsid w:val="00C42A17"/>
    <w:rsid w:val="00C51C92"/>
    <w:rsid w:val="00C654CE"/>
    <w:rsid w:val="00CA6923"/>
    <w:rsid w:val="00CB450F"/>
    <w:rsid w:val="00CE191D"/>
    <w:rsid w:val="00CE2DD0"/>
    <w:rsid w:val="00CF3347"/>
    <w:rsid w:val="00D22ECC"/>
    <w:rsid w:val="00D25D31"/>
    <w:rsid w:val="00D37F18"/>
    <w:rsid w:val="00D421BF"/>
    <w:rsid w:val="00D62A6C"/>
    <w:rsid w:val="00D87C2E"/>
    <w:rsid w:val="00D9261C"/>
    <w:rsid w:val="00D97660"/>
    <w:rsid w:val="00DA0C0E"/>
    <w:rsid w:val="00DA1F63"/>
    <w:rsid w:val="00DB2438"/>
    <w:rsid w:val="00DF3A22"/>
    <w:rsid w:val="00DF776F"/>
    <w:rsid w:val="00E16FDC"/>
    <w:rsid w:val="00E66FBD"/>
    <w:rsid w:val="00E9064D"/>
    <w:rsid w:val="00E96E82"/>
    <w:rsid w:val="00EB184F"/>
    <w:rsid w:val="00EB65CF"/>
    <w:rsid w:val="00ED2548"/>
    <w:rsid w:val="00EE6E03"/>
    <w:rsid w:val="00F02840"/>
    <w:rsid w:val="00F34300"/>
    <w:rsid w:val="00F41A1D"/>
    <w:rsid w:val="00F43CD2"/>
    <w:rsid w:val="00F5696C"/>
    <w:rsid w:val="00F66B0D"/>
    <w:rsid w:val="00F73A71"/>
    <w:rsid w:val="00F7424D"/>
    <w:rsid w:val="00F86605"/>
    <w:rsid w:val="00F86C31"/>
    <w:rsid w:val="00F919B3"/>
    <w:rsid w:val="00FC05AC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99251D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PerACC</cp:lastModifiedBy>
  <cp:revision>61</cp:revision>
  <dcterms:created xsi:type="dcterms:W3CDTF">2024-01-16T09:32:00Z</dcterms:created>
  <dcterms:modified xsi:type="dcterms:W3CDTF">2025-09-26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